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761"/>
        <w:tblOverlap w:val="never"/>
        <w:tblW w:w="94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3"/>
        <w:gridCol w:w="7451"/>
      </w:tblGrid>
      <w:tr w:rsidR="007D6638" w:rsidTr="007D6638">
        <w:trPr>
          <w:trHeight w:val="737"/>
        </w:trPr>
        <w:tc>
          <w:tcPr>
            <w:tcW w:w="9484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7D6638" w:rsidRDefault="007D6638" w:rsidP="007D6638">
            <w:pPr>
              <w:spacing w:beforeLines="50" w:before="120" w:afterLines="50" w:after="120"/>
              <w:jc w:val="center"/>
              <w:rPr>
                <w:rFonts w:ascii="黑体" w:eastAsia="黑体" w:hAnsi="宋体"/>
                <w:b/>
                <w:sz w:val="24"/>
              </w:rPr>
            </w:pPr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西 安 光 机 所 撤 回 专 利 申 请 表</w:t>
            </w:r>
          </w:p>
        </w:tc>
      </w:tr>
      <w:tr w:rsidR="007D6638" w:rsidTr="007D663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发明创造名称</w:t>
            </w:r>
          </w:p>
        </w:tc>
        <w:tc>
          <w:tcPr>
            <w:tcW w:w="7451" w:type="dxa"/>
            <w:tcBorders>
              <w:bottom w:val="doub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7D6638" w:rsidTr="007D663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申请号</w:t>
            </w:r>
          </w:p>
        </w:tc>
        <w:tc>
          <w:tcPr>
            <w:tcW w:w="7451" w:type="dxa"/>
            <w:tcBorders>
              <w:bottom w:val="doub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7D6638" w:rsidTr="007D663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申请人</w:t>
            </w:r>
          </w:p>
        </w:tc>
        <w:tc>
          <w:tcPr>
            <w:tcW w:w="7451" w:type="dxa"/>
            <w:tcBorders>
              <w:bottom w:val="doub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7D6638" w:rsidTr="007D663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发明人</w:t>
            </w:r>
          </w:p>
        </w:tc>
        <w:tc>
          <w:tcPr>
            <w:tcW w:w="7451" w:type="dxa"/>
            <w:tcBorders>
              <w:bottom w:val="doub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7D6638" w:rsidTr="007D6638">
        <w:trPr>
          <w:cantSplit/>
          <w:trHeight w:val="737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申请日</w:t>
            </w:r>
          </w:p>
        </w:tc>
        <w:tc>
          <w:tcPr>
            <w:tcW w:w="7451" w:type="dxa"/>
            <w:tcBorders>
              <w:bottom w:val="doub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7D6638" w:rsidTr="007D663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申请</w:t>
            </w:r>
          </w:p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撤回原因</w:t>
            </w:r>
          </w:p>
        </w:tc>
        <w:tc>
          <w:tcPr>
            <w:tcW w:w="7451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7D6638" w:rsidTr="007D663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第一发明人</w:t>
            </w:r>
          </w:p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意见</w:t>
            </w:r>
          </w:p>
        </w:tc>
        <w:tc>
          <w:tcPr>
            <w:tcW w:w="7451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                       年    月    日</w:t>
            </w:r>
          </w:p>
        </w:tc>
      </w:tr>
      <w:tr w:rsidR="007D6638" w:rsidTr="007D663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课题负责人</w:t>
            </w:r>
          </w:p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意见</w:t>
            </w:r>
          </w:p>
        </w:tc>
        <w:tc>
          <w:tcPr>
            <w:tcW w:w="7451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D6638" w:rsidRDefault="007D6638" w:rsidP="007D6638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 xml:space="preserve">                签字：                       年    月    日</w:t>
            </w:r>
          </w:p>
        </w:tc>
      </w:tr>
      <w:tr w:rsidR="007D6638" w:rsidTr="007D663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所在部门</w:t>
            </w:r>
          </w:p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领导意见</w:t>
            </w:r>
          </w:p>
        </w:tc>
        <w:tc>
          <w:tcPr>
            <w:tcW w:w="7451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                       年    月    日</w:t>
            </w:r>
          </w:p>
        </w:tc>
      </w:tr>
      <w:tr w:rsidR="007D6638" w:rsidTr="007D663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综合科研处</w:t>
            </w:r>
          </w:p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领导意见</w:t>
            </w:r>
          </w:p>
        </w:tc>
        <w:tc>
          <w:tcPr>
            <w:tcW w:w="7451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                       年    月    日</w:t>
            </w:r>
          </w:p>
        </w:tc>
      </w:tr>
      <w:tr w:rsidR="007D6638" w:rsidTr="007D6638">
        <w:trPr>
          <w:trHeight w:val="737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7D6638" w:rsidRDefault="007D6638" w:rsidP="007D6638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所长/主管所领导意见</w:t>
            </w:r>
          </w:p>
        </w:tc>
        <w:tc>
          <w:tcPr>
            <w:tcW w:w="7451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7D6638" w:rsidRDefault="007D6638" w:rsidP="007D6638">
            <w:pPr>
              <w:spacing w:after="0" w:line="44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7D6638" w:rsidRDefault="007D6638" w:rsidP="007D6638">
            <w:pPr>
              <w:spacing w:after="0" w:line="440" w:lineRule="exact"/>
              <w:jc w:val="right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                       年    月    日</w:t>
            </w:r>
          </w:p>
        </w:tc>
      </w:tr>
    </w:tbl>
    <w:p w:rsidR="00CB7589" w:rsidRPr="007D6638" w:rsidRDefault="007D6638">
      <w:pPr>
        <w:rPr>
          <w:rFonts w:ascii="仿宋_GB2312" w:eastAsia="仿宋_GB2312" w:hAnsi="微软雅黑" w:cs="Times New Roman" w:hint="eastAsia"/>
          <w:sz w:val="32"/>
          <w:szCs w:val="32"/>
        </w:rPr>
      </w:pPr>
      <w:r w:rsidRPr="007D6638">
        <w:rPr>
          <w:rFonts w:ascii="仿宋_GB2312" w:eastAsia="仿宋_GB2312" w:hAnsi="微软雅黑" w:cs="Times New Roman" w:hint="eastAsia"/>
          <w:sz w:val="32"/>
          <w:szCs w:val="32"/>
        </w:rPr>
        <w:t xml:space="preserve">附件 </w:t>
      </w:r>
      <w:r w:rsidRPr="007D6638">
        <w:rPr>
          <w:rFonts w:ascii="仿宋_GB2312" w:eastAsia="仿宋_GB2312" w:hAnsi="微软雅黑" w:cs="Times New Roman"/>
          <w:sz w:val="32"/>
          <w:szCs w:val="32"/>
        </w:rPr>
        <w:t>5</w:t>
      </w:r>
    </w:p>
    <w:p w:rsidR="00CB7589" w:rsidRDefault="00F953BF">
      <w:pPr>
        <w:spacing w:beforeLines="50" w:before="120" w:after="0" w:line="400" w:lineRule="exact"/>
        <w:rPr>
          <w:rFonts w:asciiTheme="minorEastAsia" w:hAnsiTheme="minorEastAsia" w:cs="宋体"/>
          <w:sz w:val="24"/>
          <w:szCs w:val="24"/>
        </w:rPr>
      </w:pPr>
      <w:r>
        <w:rPr>
          <w:rFonts w:ascii="宋体" w:eastAsia="宋体" w:hAnsi="宋体" w:cs="宋体" w:hint="eastAsia"/>
          <w:szCs w:val="21"/>
        </w:rPr>
        <w:t>（备</w:t>
      </w:r>
      <w:r>
        <w:rPr>
          <w:rFonts w:ascii="宋体" w:eastAsia="宋体" w:hAnsi="宋体" w:cs="宋体" w:hint="eastAsia"/>
          <w:szCs w:val="21"/>
        </w:rPr>
        <w:t>注：</w:t>
      </w:r>
      <w:r>
        <w:rPr>
          <w:rFonts w:ascii="宋体" w:eastAsia="宋体" w:hAnsi="宋体" w:cs="宋体" w:hint="eastAsia"/>
          <w:szCs w:val="21"/>
        </w:rPr>
        <w:t>1.</w:t>
      </w:r>
      <w:r>
        <w:rPr>
          <w:rFonts w:ascii="宋体" w:eastAsia="宋体" w:hAnsi="宋体" w:cs="宋体" w:hint="eastAsia"/>
          <w:szCs w:val="21"/>
        </w:rPr>
        <w:t>审核意见必须填写是否同意；</w:t>
      </w:r>
      <w:r>
        <w:rPr>
          <w:rFonts w:ascii="宋体" w:eastAsia="宋体" w:hAnsi="宋体" w:cs="宋体" w:hint="eastAsia"/>
          <w:szCs w:val="21"/>
        </w:rPr>
        <w:t>2</w:t>
      </w:r>
      <w:r>
        <w:rPr>
          <w:rFonts w:ascii="宋体" w:eastAsia="宋体" w:hAnsi="宋体" w:cs="宋体" w:hint="eastAsia"/>
          <w:szCs w:val="21"/>
        </w:rPr>
        <w:t>.</w:t>
      </w:r>
      <w:r>
        <w:rPr>
          <w:rFonts w:ascii="宋体" w:eastAsia="宋体" w:hAnsi="宋体" w:cs="宋体" w:hint="eastAsia"/>
          <w:szCs w:val="21"/>
        </w:rPr>
        <w:t>本表一式三份，综合科研处两份（包含一份原件），所在研究室知识产权联络员留存一份。</w:t>
      </w:r>
      <w:r>
        <w:rPr>
          <w:rFonts w:ascii="宋体" w:eastAsia="宋体" w:hAnsi="宋体" w:cs="宋体" w:hint="eastAsia"/>
          <w:szCs w:val="21"/>
        </w:rPr>
        <w:t>）</w:t>
      </w:r>
      <w:bookmarkStart w:id="0" w:name="_GoBack"/>
      <w:bookmarkEnd w:id="0"/>
    </w:p>
    <w:sectPr w:rsidR="00CB7589">
      <w:pgSz w:w="11906" w:h="16838"/>
      <w:pgMar w:top="1440" w:right="1134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53BF" w:rsidRDefault="00F953BF">
      <w:pPr>
        <w:spacing w:after="0"/>
      </w:pPr>
      <w:r>
        <w:separator/>
      </w:r>
    </w:p>
  </w:endnote>
  <w:endnote w:type="continuationSeparator" w:id="0">
    <w:p w:rsidR="00F953BF" w:rsidRDefault="00F953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53BF" w:rsidRDefault="00F953BF">
      <w:pPr>
        <w:spacing w:after="0"/>
      </w:pPr>
      <w:r>
        <w:separator/>
      </w:r>
    </w:p>
  </w:footnote>
  <w:footnote w:type="continuationSeparator" w:id="0">
    <w:p w:rsidR="00F953BF" w:rsidRDefault="00F953B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94523C"/>
    <w:multiLevelType w:val="multilevel"/>
    <w:tmpl w:val="1E94523C"/>
    <w:lvl w:ilvl="0">
      <w:start w:val="1"/>
      <w:numFmt w:val="bullet"/>
      <w:lvlText w:val=""/>
      <w:lvlJc w:val="left"/>
      <w:pPr>
        <w:ind w:left="94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1" w15:restartNumberingAfterBreak="0">
    <w:nsid w:val="2B411CAC"/>
    <w:multiLevelType w:val="multilevel"/>
    <w:tmpl w:val="2B411CA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EyMTYzMzYzMDc3NjdW0lEKTi0uzszPAykwrAUAHa4hziwAAAA="/>
    <w:docVar w:name="commondata" w:val="eyJoZGlkIjoiM2QwMTEyNjM5MjAwNzZjOTZkMWNhMmY0OGEyYWJhMjMifQ=="/>
  </w:docVars>
  <w:rsids>
    <w:rsidRoot w:val="00D31D50"/>
    <w:rsid w:val="000008D9"/>
    <w:rsid w:val="00040E01"/>
    <w:rsid w:val="0005508E"/>
    <w:rsid w:val="000636B8"/>
    <w:rsid w:val="00085D04"/>
    <w:rsid w:val="00090B29"/>
    <w:rsid w:val="000E000E"/>
    <w:rsid w:val="000F1289"/>
    <w:rsid w:val="00126F29"/>
    <w:rsid w:val="0014562D"/>
    <w:rsid w:val="0014728C"/>
    <w:rsid w:val="00152951"/>
    <w:rsid w:val="00164509"/>
    <w:rsid w:val="001652C6"/>
    <w:rsid w:val="00166F3E"/>
    <w:rsid w:val="00180D0C"/>
    <w:rsid w:val="00197938"/>
    <w:rsid w:val="001A5702"/>
    <w:rsid w:val="001B05F8"/>
    <w:rsid w:val="001C42F9"/>
    <w:rsid w:val="001D464E"/>
    <w:rsid w:val="001E717A"/>
    <w:rsid w:val="001E76D9"/>
    <w:rsid w:val="002666CA"/>
    <w:rsid w:val="002937A8"/>
    <w:rsid w:val="002E0E61"/>
    <w:rsid w:val="002E7807"/>
    <w:rsid w:val="0030256B"/>
    <w:rsid w:val="00313403"/>
    <w:rsid w:val="00313999"/>
    <w:rsid w:val="00317495"/>
    <w:rsid w:val="0031790E"/>
    <w:rsid w:val="00322D19"/>
    <w:rsid w:val="003239A3"/>
    <w:rsid w:val="00323B43"/>
    <w:rsid w:val="003515DD"/>
    <w:rsid w:val="003518DA"/>
    <w:rsid w:val="0036581F"/>
    <w:rsid w:val="003771EA"/>
    <w:rsid w:val="00382660"/>
    <w:rsid w:val="003A2540"/>
    <w:rsid w:val="003A66EB"/>
    <w:rsid w:val="003A72EC"/>
    <w:rsid w:val="003C4E4B"/>
    <w:rsid w:val="003D37D8"/>
    <w:rsid w:val="003F6CBD"/>
    <w:rsid w:val="0040146B"/>
    <w:rsid w:val="00407267"/>
    <w:rsid w:val="004125D2"/>
    <w:rsid w:val="00414949"/>
    <w:rsid w:val="00426133"/>
    <w:rsid w:val="004358AB"/>
    <w:rsid w:val="004467AD"/>
    <w:rsid w:val="00450DE4"/>
    <w:rsid w:val="0045339A"/>
    <w:rsid w:val="00463857"/>
    <w:rsid w:val="004652D1"/>
    <w:rsid w:val="00467DEB"/>
    <w:rsid w:val="00473B89"/>
    <w:rsid w:val="004801DF"/>
    <w:rsid w:val="004901EE"/>
    <w:rsid w:val="004B1F53"/>
    <w:rsid w:val="004E6685"/>
    <w:rsid w:val="00521566"/>
    <w:rsid w:val="0054465E"/>
    <w:rsid w:val="00550840"/>
    <w:rsid w:val="00561615"/>
    <w:rsid w:val="00564D64"/>
    <w:rsid w:val="00565A0A"/>
    <w:rsid w:val="005772E2"/>
    <w:rsid w:val="005872BA"/>
    <w:rsid w:val="00593D5E"/>
    <w:rsid w:val="005A5149"/>
    <w:rsid w:val="005C559F"/>
    <w:rsid w:val="00620049"/>
    <w:rsid w:val="00636070"/>
    <w:rsid w:val="006421C2"/>
    <w:rsid w:val="00646EF6"/>
    <w:rsid w:val="0065048F"/>
    <w:rsid w:val="006779DE"/>
    <w:rsid w:val="006878CD"/>
    <w:rsid w:val="0069230D"/>
    <w:rsid w:val="006958E4"/>
    <w:rsid w:val="006B01DE"/>
    <w:rsid w:val="006C28F0"/>
    <w:rsid w:val="006D0E48"/>
    <w:rsid w:val="006F1C0C"/>
    <w:rsid w:val="00716A61"/>
    <w:rsid w:val="00716C8A"/>
    <w:rsid w:val="0073623D"/>
    <w:rsid w:val="007454D6"/>
    <w:rsid w:val="00747B3C"/>
    <w:rsid w:val="00750E15"/>
    <w:rsid w:val="00750FDF"/>
    <w:rsid w:val="007525B1"/>
    <w:rsid w:val="0075795A"/>
    <w:rsid w:val="0076141B"/>
    <w:rsid w:val="0077277E"/>
    <w:rsid w:val="00777960"/>
    <w:rsid w:val="00781E4B"/>
    <w:rsid w:val="007868F1"/>
    <w:rsid w:val="00787215"/>
    <w:rsid w:val="007A59FA"/>
    <w:rsid w:val="007D1E99"/>
    <w:rsid w:val="007D2C23"/>
    <w:rsid w:val="007D2F91"/>
    <w:rsid w:val="007D5B54"/>
    <w:rsid w:val="007D6638"/>
    <w:rsid w:val="00807309"/>
    <w:rsid w:val="00817B0C"/>
    <w:rsid w:val="0082129F"/>
    <w:rsid w:val="0082226D"/>
    <w:rsid w:val="00826A22"/>
    <w:rsid w:val="00835D51"/>
    <w:rsid w:val="008366AE"/>
    <w:rsid w:val="008369AC"/>
    <w:rsid w:val="0084132B"/>
    <w:rsid w:val="008451EB"/>
    <w:rsid w:val="0085406F"/>
    <w:rsid w:val="008640A1"/>
    <w:rsid w:val="008671D2"/>
    <w:rsid w:val="0087218E"/>
    <w:rsid w:val="0087739B"/>
    <w:rsid w:val="008B7726"/>
    <w:rsid w:val="008D34CC"/>
    <w:rsid w:val="008D4774"/>
    <w:rsid w:val="008D7C98"/>
    <w:rsid w:val="008D7DF6"/>
    <w:rsid w:val="00906745"/>
    <w:rsid w:val="00925F8E"/>
    <w:rsid w:val="00971DDF"/>
    <w:rsid w:val="00975D7F"/>
    <w:rsid w:val="00996B2C"/>
    <w:rsid w:val="009A3226"/>
    <w:rsid w:val="009E7573"/>
    <w:rsid w:val="009F52AD"/>
    <w:rsid w:val="00A079C5"/>
    <w:rsid w:val="00A15770"/>
    <w:rsid w:val="00A67727"/>
    <w:rsid w:val="00A81C67"/>
    <w:rsid w:val="00A82BFE"/>
    <w:rsid w:val="00AC393E"/>
    <w:rsid w:val="00AC4758"/>
    <w:rsid w:val="00AD0619"/>
    <w:rsid w:val="00AF6099"/>
    <w:rsid w:val="00B0275C"/>
    <w:rsid w:val="00B104C5"/>
    <w:rsid w:val="00B2467B"/>
    <w:rsid w:val="00B343BF"/>
    <w:rsid w:val="00B354D9"/>
    <w:rsid w:val="00B37B89"/>
    <w:rsid w:val="00B42DE4"/>
    <w:rsid w:val="00B43984"/>
    <w:rsid w:val="00B66258"/>
    <w:rsid w:val="00B77396"/>
    <w:rsid w:val="00B92E6B"/>
    <w:rsid w:val="00BA3981"/>
    <w:rsid w:val="00BA5D1A"/>
    <w:rsid w:val="00BF03D8"/>
    <w:rsid w:val="00BF0B4A"/>
    <w:rsid w:val="00BF4651"/>
    <w:rsid w:val="00C31BFF"/>
    <w:rsid w:val="00C41766"/>
    <w:rsid w:val="00C67AC0"/>
    <w:rsid w:val="00C71EAE"/>
    <w:rsid w:val="00C77D4C"/>
    <w:rsid w:val="00C83571"/>
    <w:rsid w:val="00C913E8"/>
    <w:rsid w:val="00C94D70"/>
    <w:rsid w:val="00CA0DB3"/>
    <w:rsid w:val="00CB43AA"/>
    <w:rsid w:val="00CB548B"/>
    <w:rsid w:val="00CB5817"/>
    <w:rsid w:val="00CB7589"/>
    <w:rsid w:val="00CC0509"/>
    <w:rsid w:val="00CC58AD"/>
    <w:rsid w:val="00CC78D1"/>
    <w:rsid w:val="00CD4D79"/>
    <w:rsid w:val="00CD7ED8"/>
    <w:rsid w:val="00CE4005"/>
    <w:rsid w:val="00CE6F07"/>
    <w:rsid w:val="00CF39A0"/>
    <w:rsid w:val="00CF4EE6"/>
    <w:rsid w:val="00D31D50"/>
    <w:rsid w:val="00D329E4"/>
    <w:rsid w:val="00D34576"/>
    <w:rsid w:val="00D65014"/>
    <w:rsid w:val="00D72ED5"/>
    <w:rsid w:val="00D85412"/>
    <w:rsid w:val="00D91E25"/>
    <w:rsid w:val="00D92BA0"/>
    <w:rsid w:val="00DC65BA"/>
    <w:rsid w:val="00DD3426"/>
    <w:rsid w:val="00DD6A15"/>
    <w:rsid w:val="00E04670"/>
    <w:rsid w:val="00E06E1F"/>
    <w:rsid w:val="00E0749D"/>
    <w:rsid w:val="00E13B79"/>
    <w:rsid w:val="00E35FA2"/>
    <w:rsid w:val="00E62597"/>
    <w:rsid w:val="00E74612"/>
    <w:rsid w:val="00E9016E"/>
    <w:rsid w:val="00E96E32"/>
    <w:rsid w:val="00EA2967"/>
    <w:rsid w:val="00EA2F52"/>
    <w:rsid w:val="00ED5D87"/>
    <w:rsid w:val="00EE3B54"/>
    <w:rsid w:val="00EF2828"/>
    <w:rsid w:val="00F30D8B"/>
    <w:rsid w:val="00F343DE"/>
    <w:rsid w:val="00F35D5E"/>
    <w:rsid w:val="00F44038"/>
    <w:rsid w:val="00F510E8"/>
    <w:rsid w:val="00F512B5"/>
    <w:rsid w:val="00F57E0F"/>
    <w:rsid w:val="00F706F8"/>
    <w:rsid w:val="00F7641A"/>
    <w:rsid w:val="00F76B2D"/>
    <w:rsid w:val="00F953BF"/>
    <w:rsid w:val="00F95FF5"/>
    <w:rsid w:val="00F97EAF"/>
    <w:rsid w:val="00FB2D04"/>
    <w:rsid w:val="00FB60AE"/>
    <w:rsid w:val="00FD55BA"/>
    <w:rsid w:val="00FD56D8"/>
    <w:rsid w:val="00FE066C"/>
    <w:rsid w:val="03932496"/>
    <w:rsid w:val="044A05F0"/>
    <w:rsid w:val="0C611EE1"/>
    <w:rsid w:val="0F701892"/>
    <w:rsid w:val="165C2A29"/>
    <w:rsid w:val="1D2C7D9B"/>
    <w:rsid w:val="1D505E7D"/>
    <w:rsid w:val="2A43102E"/>
    <w:rsid w:val="2E0B315F"/>
    <w:rsid w:val="3D7A0D69"/>
    <w:rsid w:val="3EFD6BCF"/>
    <w:rsid w:val="40A3466C"/>
    <w:rsid w:val="45641667"/>
    <w:rsid w:val="48735212"/>
    <w:rsid w:val="4DBD747D"/>
    <w:rsid w:val="4E5E6DB8"/>
    <w:rsid w:val="58031788"/>
    <w:rsid w:val="59482454"/>
    <w:rsid w:val="5990110C"/>
    <w:rsid w:val="64510D19"/>
    <w:rsid w:val="697E7C3F"/>
    <w:rsid w:val="6DFB1B36"/>
    <w:rsid w:val="7F5D5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D7E50"/>
  <w15:docId w15:val="{87743E89-C125-4DD1-A81E-C657E7C36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adjustRightInd w:val="0"/>
      <w:snapToGrid w:val="0"/>
      <w:spacing w:after="200"/>
    </w:pPr>
    <w:rPr>
      <w:rFonts w:ascii="Tahoma" w:eastAsia="微软雅黑" w:hAnsi="Tahoma" w:cstheme="min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</w:style>
  <w:style w:type="paragraph" w:styleId="a4">
    <w:name w:val="Balloon Text"/>
    <w:basedOn w:val="a"/>
    <w:link w:val="a5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aa">
    <w:name w:val="page number"/>
    <w:basedOn w:val="a0"/>
    <w:qFormat/>
  </w:style>
  <w:style w:type="character" w:styleId="ab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9">
    <w:name w:val="页眉 字符"/>
    <w:basedOn w:val="a0"/>
    <w:link w:val="a8"/>
    <w:uiPriority w:val="99"/>
    <w:qFormat/>
    <w:rPr>
      <w:rFonts w:ascii="Tahoma" w:hAnsi="Tahoma"/>
      <w:sz w:val="18"/>
      <w:szCs w:val="18"/>
    </w:rPr>
  </w:style>
  <w:style w:type="character" w:customStyle="1" w:styleId="a7">
    <w:name w:val="页脚 字符"/>
    <w:basedOn w:val="a0"/>
    <w:link w:val="a6"/>
    <w:uiPriority w:val="99"/>
    <w:qFormat/>
    <w:rPr>
      <w:rFonts w:ascii="Tahoma" w:hAnsi="Tahoma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Tahoma" w:hAnsi="Tahoma"/>
      <w:sz w:val="18"/>
      <w:szCs w:val="18"/>
    </w:rPr>
  </w:style>
  <w:style w:type="paragraph" w:styleId="ad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Pan</cp:lastModifiedBy>
  <cp:revision>7</cp:revision>
  <cp:lastPrinted>2022-11-29T07:55:00Z</cp:lastPrinted>
  <dcterms:created xsi:type="dcterms:W3CDTF">2022-11-24T09:21:00Z</dcterms:created>
  <dcterms:modified xsi:type="dcterms:W3CDTF">2022-11-30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361ECDD14EBF4433A11ACC2BE02B1875</vt:lpwstr>
  </property>
</Properties>
</file>